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3AF152" w14:textId="09846330" w:rsidR="00C809FC" w:rsidRDefault="00C809FC" w:rsidP="00A27979">
      <w:pPr>
        <w:spacing w:after="0" w:line="480" w:lineRule="auto"/>
      </w:pPr>
    </w:p>
    <w:p w14:paraId="36DDDC24" w14:textId="7853114A" w:rsidR="00585C3E" w:rsidRDefault="00585C3E" w:rsidP="00A27979">
      <w:pPr>
        <w:spacing w:after="0" w:line="480" w:lineRule="auto"/>
      </w:pPr>
    </w:p>
    <w:p w14:paraId="25CB3746" w14:textId="001447C8" w:rsidR="00585C3E" w:rsidRDefault="00585C3E" w:rsidP="00A27979">
      <w:pPr>
        <w:spacing w:after="0" w:line="480" w:lineRule="auto"/>
      </w:pPr>
    </w:p>
    <w:p w14:paraId="1AD6D16B" w14:textId="77777777" w:rsidR="00585C3E" w:rsidRDefault="00585C3E" w:rsidP="00A27979">
      <w:pPr>
        <w:spacing w:after="0" w:line="480" w:lineRule="auto"/>
      </w:pPr>
    </w:p>
    <w:p w14:paraId="52E52771" w14:textId="77777777" w:rsidR="00585C3E" w:rsidRDefault="00585C3E" w:rsidP="00A27979">
      <w:pPr>
        <w:spacing w:after="0" w:line="480" w:lineRule="auto"/>
      </w:pPr>
    </w:p>
    <w:p w14:paraId="3F868B0F" w14:textId="77777777" w:rsidR="00585C3E" w:rsidRDefault="00585C3E" w:rsidP="00A27979">
      <w:pPr>
        <w:spacing w:after="0" w:line="480" w:lineRule="auto"/>
      </w:pPr>
    </w:p>
    <w:p w14:paraId="15BD5561" w14:textId="77777777" w:rsidR="00585C3E" w:rsidRDefault="00585C3E" w:rsidP="00A27979">
      <w:pPr>
        <w:spacing w:after="0" w:line="480" w:lineRule="auto"/>
      </w:pPr>
    </w:p>
    <w:p w14:paraId="44FE9466" w14:textId="77777777" w:rsidR="00585C3E" w:rsidRDefault="00585C3E" w:rsidP="00A27979">
      <w:pPr>
        <w:spacing w:after="0" w:line="480" w:lineRule="auto"/>
      </w:pPr>
    </w:p>
    <w:p w14:paraId="251284D9" w14:textId="1B812895" w:rsidR="00585C3E" w:rsidRDefault="00585C3E" w:rsidP="00A27979">
      <w:pPr>
        <w:spacing w:after="0" w:line="480" w:lineRule="auto"/>
        <w:jc w:val="center"/>
      </w:pPr>
      <w:r>
        <w:t>The Great Reordering of the Parties</w:t>
      </w:r>
    </w:p>
    <w:p w14:paraId="46345BE0" w14:textId="2D79A130" w:rsidR="00585C3E" w:rsidRDefault="00CD2414" w:rsidP="00A27979">
      <w:pPr>
        <w:spacing w:after="0" w:line="480" w:lineRule="auto"/>
        <w:jc w:val="center"/>
      </w:pPr>
      <w:r>
        <w:t xml:space="preserve">Student’s </w:t>
      </w:r>
      <w:r w:rsidR="00585C3E">
        <w:t>Name</w:t>
      </w:r>
    </w:p>
    <w:p w14:paraId="3353FB77" w14:textId="5107A0BA" w:rsidR="00585C3E" w:rsidRDefault="00585C3E" w:rsidP="00A27979">
      <w:pPr>
        <w:spacing w:after="0" w:line="480" w:lineRule="auto"/>
        <w:jc w:val="center"/>
      </w:pPr>
      <w:r>
        <w:t>Institution</w:t>
      </w:r>
    </w:p>
    <w:p w14:paraId="2CADDF68" w14:textId="25606F7A" w:rsidR="00585C3E" w:rsidRDefault="00585C3E" w:rsidP="00A27979">
      <w:pPr>
        <w:spacing w:after="0" w:line="480" w:lineRule="auto"/>
        <w:jc w:val="center"/>
      </w:pPr>
    </w:p>
    <w:p w14:paraId="7FA154DD" w14:textId="6B418F4E" w:rsidR="00585C3E" w:rsidRDefault="00585C3E" w:rsidP="00A27979">
      <w:pPr>
        <w:spacing w:after="0" w:line="480" w:lineRule="auto"/>
        <w:jc w:val="center"/>
      </w:pPr>
    </w:p>
    <w:p w14:paraId="4D238844" w14:textId="672F65F4" w:rsidR="00585C3E" w:rsidRDefault="00585C3E" w:rsidP="00A27979">
      <w:pPr>
        <w:spacing w:after="0" w:line="480" w:lineRule="auto"/>
        <w:jc w:val="center"/>
      </w:pPr>
    </w:p>
    <w:p w14:paraId="206725E6" w14:textId="30259D61" w:rsidR="00585C3E" w:rsidRDefault="00585C3E" w:rsidP="00A27979">
      <w:pPr>
        <w:spacing w:after="0" w:line="480" w:lineRule="auto"/>
        <w:jc w:val="center"/>
      </w:pPr>
    </w:p>
    <w:p w14:paraId="2E136E40" w14:textId="3A796930" w:rsidR="00585C3E" w:rsidRDefault="00585C3E" w:rsidP="00A27979">
      <w:pPr>
        <w:spacing w:after="0" w:line="480" w:lineRule="auto"/>
        <w:jc w:val="center"/>
      </w:pPr>
    </w:p>
    <w:p w14:paraId="5EC52B68" w14:textId="4D1F0DDF" w:rsidR="00585C3E" w:rsidRDefault="00585C3E" w:rsidP="00A27979">
      <w:pPr>
        <w:spacing w:after="0" w:line="480" w:lineRule="auto"/>
        <w:jc w:val="center"/>
      </w:pPr>
    </w:p>
    <w:p w14:paraId="3B63FCBA" w14:textId="05E347D0" w:rsidR="00585C3E" w:rsidRDefault="00585C3E" w:rsidP="00A27979">
      <w:pPr>
        <w:spacing w:after="0" w:line="480" w:lineRule="auto"/>
        <w:jc w:val="center"/>
      </w:pPr>
    </w:p>
    <w:p w14:paraId="7B469AAD" w14:textId="5EA8CDD1" w:rsidR="00585C3E" w:rsidRDefault="00585C3E" w:rsidP="00A27979">
      <w:pPr>
        <w:spacing w:after="0" w:line="480" w:lineRule="auto"/>
        <w:jc w:val="center"/>
      </w:pPr>
    </w:p>
    <w:p w14:paraId="0CECA538" w14:textId="6D8B0419" w:rsidR="00585C3E" w:rsidRDefault="00585C3E" w:rsidP="00A27979">
      <w:pPr>
        <w:spacing w:after="0" w:line="480" w:lineRule="auto"/>
        <w:jc w:val="center"/>
      </w:pPr>
    </w:p>
    <w:p w14:paraId="09291A1D" w14:textId="08DB74B9" w:rsidR="00585C3E" w:rsidRDefault="00585C3E" w:rsidP="00A27979">
      <w:pPr>
        <w:spacing w:after="0" w:line="480" w:lineRule="auto"/>
        <w:jc w:val="center"/>
      </w:pPr>
    </w:p>
    <w:p w14:paraId="79887204" w14:textId="028AF606" w:rsidR="00585C3E" w:rsidRDefault="00585C3E" w:rsidP="007C31FE">
      <w:pPr>
        <w:spacing w:after="0" w:line="480" w:lineRule="auto"/>
      </w:pPr>
    </w:p>
    <w:p w14:paraId="170D998F" w14:textId="77777777" w:rsidR="007C31FE" w:rsidRDefault="007C31FE" w:rsidP="007C31FE">
      <w:pPr>
        <w:spacing w:after="0" w:line="480" w:lineRule="auto"/>
      </w:pPr>
    </w:p>
    <w:p w14:paraId="37D715FF" w14:textId="51739959" w:rsidR="00585C3E" w:rsidRDefault="00585C3E" w:rsidP="00A27979">
      <w:pPr>
        <w:spacing w:after="0" w:line="480" w:lineRule="auto"/>
        <w:jc w:val="center"/>
      </w:pPr>
      <w:r>
        <w:lastRenderedPageBreak/>
        <w:t>The Great Reordering of the Parties</w:t>
      </w:r>
    </w:p>
    <w:p w14:paraId="5ACED0A2" w14:textId="4AC6B984" w:rsidR="00585C3E" w:rsidRPr="008071A1" w:rsidRDefault="00585C3E" w:rsidP="00A27979">
      <w:pPr>
        <w:spacing w:after="0" w:line="480" w:lineRule="auto"/>
        <w:rPr>
          <w:b/>
          <w:bCs/>
        </w:rPr>
      </w:pPr>
      <w:r w:rsidRPr="008071A1">
        <w:rPr>
          <w:b/>
          <w:bCs/>
        </w:rPr>
        <w:t>8. How did the culture war scramble the party system?</w:t>
      </w:r>
    </w:p>
    <w:p w14:paraId="0C25669F" w14:textId="397D8958" w:rsidR="00FD36F7" w:rsidRDefault="00585C3E" w:rsidP="00A27979">
      <w:pPr>
        <w:spacing w:after="0" w:line="480" w:lineRule="auto"/>
        <w:ind w:firstLine="720"/>
      </w:pPr>
      <w:r>
        <w:t xml:space="preserve">One of the </w:t>
      </w:r>
      <w:r w:rsidR="003E5B52">
        <w:t>bones</w:t>
      </w:r>
      <w:r>
        <w:t xml:space="preserve"> of contention in American history was the culture war</w:t>
      </w:r>
      <w:r w:rsidR="003E5B52">
        <w:t xml:space="preserve"> amongst them, public school desegregation.  The civil rights revolution aimed at streamlining the education system of America to put to an end racial segregation in public schools. The forces of the revolution were not received positively by the southern whites who were conservatives behind maintaining racial profiles in </w:t>
      </w:r>
      <w:r w:rsidR="008071A1">
        <w:t>public</w:t>
      </w:r>
      <w:r w:rsidR="003E5B52">
        <w:t xml:space="preserve"> schools</w:t>
      </w:r>
      <w:r w:rsidR="008071A1">
        <w:t xml:space="preserve"> (Taylor, Frankenberg &amp; Siegel-Hawley, 2019)</w:t>
      </w:r>
      <w:r w:rsidR="003E5B52">
        <w:t>. Most of the southern whites opted to take their children to private Christian schools that also had tax exemption to avoid the desegregated public schools.</w:t>
      </w:r>
      <w:r w:rsidR="005A15E9">
        <w:t xml:space="preserve"> The</w:t>
      </w:r>
      <w:r w:rsidR="00FD36F7">
        <w:t>re</w:t>
      </w:r>
      <w:r w:rsidR="005A15E9">
        <w:t xml:space="preserve"> existed constant friction between evangelicals and the government especially when the government (Internal Revenue Service) started opposing tax exemption as an unfair practice.</w:t>
      </w:r>
      <w:r w:rsidR="003E5B52">
        <w:t xml:space="preserve"> </w:t>
      </w:r>
    </w:p>
    <w:p w14:paraId="44C7D49F" w14:textId="60EED6A5" w:rsidR="00585C3E" w:rsidRDefault="003E5B52" w:rsidP="00A27979">
      <w:pPr>
        <w:spacing w:after="0" w:line="480" w:lineRule="auto"/>
        <w:ind w:firstLine="720"/>
      </w:pPr>
      <w:r>
        <w:t>T</w:t>
      </w:r>
      <w:r w:rsidR="005A15E9">
        <w:t>he</w:t>
      </w:r>
      <w:r>
        <w:t xml:space="preserve"> Moral </w:t>
      </w:r>
      <w:r w:rsidR="005A15E9">
        <w:t>Majority</w:t>
      </w:r>
      <w:r>
        <w:t xml:space="preserve"> </w:t>
      </w:r>
      <w:r w:rsidR="005A15E9">
        <w:t xml:space="preserve">supported the Reagan campaign in 1980 which gave it a spot in the new Republican coalition </w:t>
      </w:r>
      <w:r w:rsidR="00FD36F7">
        <w:t>to conserve Christian values including tax exemption, oppose</w:t>
      </w:r>
      <w:r w:rsidR="005A15E9">
        <w:t xml:space="preserve"> abortion and homosexuality. </w:t>
      </w:r>
      <w:r w:rsidR="00FD36F7">
        <w:t>“If</w:t>
      </w:r>
      <w:r w:rsidR="005A15E9">
        <w:t xml:space="preserve"> liberal elites had their way, America would become a secular wasteland of feminism, </w:t>
      </w:r>
      <w:r w:rsidR="00FD36F7">
        <w:t>homosexuality, and</w:t>
      </w:r>
      <w:r w:rsidR="005A15E9">
        <w:t xml:space="preserve"> abortion-on-</w:t>
      </w:r>
      <w:r w:rsidR="00E1147C">
        <w:t>demand</w:t>
      </w:r>
      <w:r w:rsidR="005A15E9">
        <w:t>” (</w:t>
      </w:r>
      <w:proofErr w:type="spellStart"/>
      <w:r w:rsidR="00B30C63">
        <w:t>Drutman</w:t>
      </w:r>
      <w:proofErr w:type="spellEnd"/>
      <w:r w:rsidR="00B30C63">
        <w:t>, 2020</w:t>
      </w:r>
      <w:r w:rsidR="005A15E9">
        <w:t xml:space="preserve">). </w:t>
      </w:r>
      <w:r w:rsidR="008071A1">
        <w:t>Christians</w:t>
      </w:r>
      <w:r w:rsidR="005A15E9">
        <w:t xml:space="preserve"> </w:t>
      </w:r>
      <w:r w:rsidR="00385E31">
        <w:t xml:space="preserve">had to fight for the protection of their great heritage and overturn the power structure that was looming. A new crop of explicit Christian conservative </w:t>
      </w:r>
      <w:r w:rsidR="00457FF2">
        <w:t>Republican</w:t>
      </w:r>
      <w:r w:rsidR="00385E31">
        <w:t xml:space="preserve"> candidates came up with </w:t>
      </w:r>
      <w:r w:rsidR="008071A1">
        <w:t>refram</w:t>
      </w:r>
      <w:bookmarkStart w:id="0" w:name="_GoBack"/>
      <w:bookmarkEnd w:id="0"/>
      <w:r w:rsidR="008071A1">
        <w:t>ed</w:t>
      </w:r>
      <w:r w:rsidR="00385E31">
        <w:t xml:space="preserve"> traditional family values to fight back against the </w:t>
      </w:r>
      <w:r w:rsidR="00FD36F7">
        <w:t>secular liberal establishment</w:t>
      </w:r>
      <w:r w:rsidR="00385E31">
        <w:t xml:space="preserve">. A lot of modern conservatism made key groups consider themselves as embattled victims of the federal government under the control of the extremist liberals. During this time, society was changing radically. The supreme court had already declared abortion legal and the school prayer unconstitutional. This prompted protestants to form a </w:t>
      </w:r>
      <w:r w:rsidR="008071A1">
        <w:t>coalition</w:t>
      </w:r>
      <w:r w:rsidR="00385E31">
        <w:t xml:space="preserve"> with </w:t>
      </w:r>
      <w:r w:rsidR="00BD7113">
        <w:t xml:space="preserve">religious Catholics. As Republican and Democratic </w:t>
      </w:r>
      <w:r w:rsidR="008071A1">
        <w:t>politicians</w:t>
      </w:r>
      <w:r w:rsidR="00BD7113">
        <w:t xml:space="preserve"> had divergent </w:t>
      </w:r>
      <w:r w:rsidR="008071A1">
        <w:t>opinions</w:t>
      </w:r>
      <w:r w:rsidR="00BD7113">
        <w:t xml:space="preserve"> on abortion, voters responded </w:t>
      </w:r>
      <w:r w:rsidR="00BD7113">
        <w:lastRenderedPageBreak/>
        <w:t xml:space="preserve">with some adjusting their </w:t>
      </w:r>
      <w:r w:rsidR="008071A1">
        <w:t>beliefs</w:t>
      </w:r>
      <w:r w:rsidR="00BD7113">
        <w:t xml:space="preserve"> to suit their party while others switched parties.  In 1972, the</w:t>
      </w:r>
      <w:r w:rsidR="00FD36F7">
        <w:t>re</w:t>
      </w:r>
      <w:r w:rsidR="00BD7113">
        <w:t xml:space="preserve"> came legislation to end discrimination </w:t>
      </w:r>
      <w:r w:rsidR="00FD36F7">
        <w:t>based on</w:t>
      </w:r>
      <w:r w:rsidR="00BD7113">
        <w:t xml:space="preserve"> sex in </w:t>
      </w:r>
      <w:r w:rsidR="00FD36F7">
        <w:t xml:space="preserve">the </w:t>
      </w:r>
      <w:r w:rsidR="00BD7113">
        <w:t xml:space="preserve">public education sector. The legislation enjoyed narrow support in both parties.  In 1976, the </w:t>
      </w:r>
      <w:r w:rsidR="008071A1">
        <w:t>Republican</w:t>
      </w:r>
      <w:r w:rsidR="00FD36F7">
        <w:t>s</w:t>
      </w:r>
      <w:r w:rsidR="00BD7113">
        <w:t xml:space="preserve"> stopped supporting the legislation giving way for the Democrats to come up stronger as advocates for equal rights. This ma</w:t>
      </w:r>
      <w:r w:rsidR="00457FF2">
        <w:t>de</w:t>
      </w:r>
      <w:r w:rsidR="00BD7113">
        <w:t xml:space="preserve"> some republican feminists join the </w:t>
      </w:r>
      <w:r w:rsidR="00FD36F7">
        <w:t>D</w:t>
      </w:r>
      <w:r w:rsidR="00BD7113">
        <w:t>emocrats.</w:t>
      </w:r>
      <w:r w:rsidR="00457FF2">
        <w:t xml:space="preserve"> From the 2000s Christian voters have been using their identity to make political choices. Republicans fight for Christian values while </w:t>
      </w:r>
      <w:r w:rsidR="00FD36F7">
        <w:t>D</w:t>
      </w:r>
      <w:r w:rsidR="00457FF2">
        <w:t>emocrats advocate for change including supporting same-sex marriages and homosexuality.</w:t>
      </w:r>
    </w:p>
    <w:p w14:paraId="7C0E4F9C" w14:textId="77273838" w:rsidR="00457FF2" w:rsidRPr="004562B3" w:rsidRDefault="00457FF2" w:rsidP="00A27979">
      <w:pPr>
        <w:spacing w:after="0" w:line="480" w:lineRule="auto"/>
        <w:ind w:firstLine="720"/>
        <w:rPr>
          <w:b/>
          <w:bCs/>
        </w:rPr>
      </w:pPr>
      <w:r w:rsidRPr="004562B3">
        <w:rPr>
          <w:b/>
          <w:bCs/>
        </w:rPr>
        <w:t>13. How did the New Left change the Democratic Party?</w:t>
      </w:r>
    </w:p>
    <w:p w14:paraId="048B500F" w14:textId="5A5FD61E" w:rsidR="00FD36F7" w:rsidRDefault="00B30E4D" w:rsidP="00A27979">
      <w:pPr>
        <w:spacing w:after="0" w:line="480" w:lineRule="auto"/>
        <w:ind w:firstLine="720"/>
      </w:pPr>
      <w:r>
        <w:t>The New Left was a middle class that emerged after World War II. The class had their basic needs met hence channeled their energies towards self-actualization and recognition</w:t>
      </w:r>
      <w:r w:rsidR="00B30C63">
        <w:t xml:space="preserve"> (</w:t>
      </w:r>
      <w:proofErr w:type="spellStart"/>
      <w:r w:rsidR="00B30C63">
        <w:t>Walzer</w:t>
      </w:r>
      <w:proofErr w:type="spellEnd"/>
      <w:r w:rsidR="00B30C63">
        <w:t>, 2018</w:t>
      </w:r>
      <w:r w:rsidR="008071A1">
        <w:t>)</w:t>
      </w:r>
      <w:r>
        <w:t xml:space="preserve">. As opposed to making money, the generation wanted </w:t>
      </w:r>
      <w:r w:rsidR="008071A1">
        <w:t>“to</w:t>
      </w:r>
      <w:r w:rsidR="00B30C63">
        <w:t xml:space="preserve"> make the world a better place</w:t>
      </w:r>
      <w:r>
        <w:t xml:space="preserve">” </w:t>
      </w:r>
      <w:r w:rsidR="00FD36F7">
        <w:t>(</w:t>
      </w:r>
      <w:proofErr w:type="spellStart"/>
      <w:r w:rsidR="00FD36F7">
        <w:t>Drutman</w:t>
      </w:r>
      <w:proofErr w:type="spellEnd"/>
      <w:r w:rsidR="00B30C63">
        <w:t>, 2020</w:t>
      </w:r>
      <w:r>
        <w:t xml:space="preserve">). They mostly focused on fighting for civil rights and protesting against the Vietnam war and other related counterculture movements. The movement pulled the </w:t>
      </w:r>
      <w:r w:rsidR="008071A1">
        <w:t>Democratic</w:t>
      </w:r>
      <w:r>
        <w:t xml:space="preserve"> Party towards a new political orientation filled with cultural concerns that were at odds with most of its diehard voters. The strongest core of the New Left</w:t>
      </w:r>
      <w:r w:rsidR="00FD36F7">
        <w:t>-</w:t>
      </w:r>
      <w:r>
        <w:t>wing would eventually form central pillars fo</w:t>
      </w:r>
      <w:r w:rsidR="00FD36F7">
        <w:t>r</w:t>
      </w:r>
      <w:r>
        <w:t xml:space="preserve"> the Democratic party in decades to come. </w:t>
      </w:r>
    </w:p>
    <w:p w14:paraId="36A4C337" w14:textId="38AE2E64" w:rsidR="00457FF2" w:rsidRDefault="00B30E4D" w:rsidP="00A27979">
      <w:pPr>
        <w:spacing w:after="0" w:line="480" w:lineRule="auto"/>
        <w:ind w:firstLine="720"/>
      </w:pPr>
      <w:r>
        <w:t>The Old Left relied on the declin</w:t>
      </w:r>
      <w:r w:rsidR="004562B3">
        <w:t>in</w:t>
      </w:r>
      <w:r>
        <w:t xml:space="preserve">g Rust Belt towns and had a lot in common with southern </w:t>
      </w:r>
      <w:r w:rsidR="00FD36F7">
        <w:t>D</w:t>
      </w:r>
      <w:r>
        <w:t>emocrats.</w:t>
      </w:r>
      <w:r w:rsidR="004562B3">
        <w:t xml:space="preserve"> During the Chicago convention of 1968, the fight between the New Left and the Old Left was an international display. The New Left comprised of street protesters and their cheerers while the Old Left comprised of the police, the big-city bosses</w:t>
      </w:r>
      <w:r w:rsidR="00FD36F7">
        <w:t>,</w:t>
      </w:r>
      <w:r w:rsidR="004562B3">
        <w:t xml:space="preserve"> and the white working</w:t>
      </w:r>
      <w:r w:rsidR="00FD36F7">
        <w:t>-</w:t>
      </w:r>
      <w:r w:rsidR="004562B3">
        <w:t xml:space="preserve">class who </w:t>
      </w:r>
      <w:r w:rsidR="008071A1">
        <w:t>supported</w:t>
      </w:r>
      <w:r w:rsidR="004562B3">
        <w:t xml:space="preserve"> them.</w:t>
      </w:r>
      <w:r w:rsidR="008071A1">
        <w:t xml:space="preserve"> </w:t>
      </w:r>
      <w:r w:rsidR="004562B3">
        <w:t xml:space="preserve">The battle </w:t>
      </w:r>
      <w:r w:rsidR="00FD36F7">
        <w:t>w</w:t>
      </w:r>
      <w:r w:rsidR="004562B3">
        <w:t xml:space="preserve">as won by the Old Left with 68 but the war was won by the New Left by changing the procedure by which the Democrats nominated their presidential candidates. The new rules were then used in 1972 to nominate George McGovern as </w:t>
      </w:r>
      <w:r w:rsidR="004562B3">
        <w:lastRenderedPageBreak/>
        <w:t>their favorite candidate</w:t>
      </w:r>
      <w:r w:rsidR="008071A1" w:rsidRPr="008071A1">
        <w:t xml:space="preserve"> </w:t>
      </w:r>
      <w:r w:rsidR="00B30C63">
        <w:t>(</w:t>
      </w:r>
      <w:proofErr w:type="spellStart"/>
      <w:r w:rsidR="00B30C63">
        <w:t>Drutman</w:t>
      </w:r>
      <w:proofErr w:type="spellEnd"/>
      <w:r w:rsidR="00B30C63">
        <w:t>, 2020</w:t>
      </w:r>
      <w:r w:rsidR="008071A1">
        <w:t>)</w:t>
      </w:r>
      <w:r w:rsidR="004562B3">
        <w:t xml:space="preserve">. Their efforts were realized when </w:t>
      </w:r>
      <w:r w:rsidR="00FD36F7">
        <w:t>D</w:t>
      </w:r>
      <w:r w:rsidR="004562B3">
        <w:t>emocrats beg</w:t>
      </w:r>
      <w:r w:rsidR="00FD36F7">
        <w:t>a</w:t>
      </w:r>
      <w:r w:rsidR="004562B3">
        <w:t>n focusing more on the promotion of rights of individuals who had historically discriminated against and disadvantaged.</w:t>
      </w:r>
    </w:p>
    <w:p w14:paraId="42B9F2BF" w14:textId="77777777" w:rsidR="00FD36F7" w:rsidRDefault="00FD36F7" w:rsidP="00A27979">
      <w:pPr>
        <w:spacing w:after="0" w:line="480" w:lineRule="auto"/>
        <w:jc w:val="center"/>
      </w:pPr>
    </w:p>
    <w:p w14:paraId="57AC1D6F" w14:textId="77777777" w:rsidR="00FD36F7" w:rsidRDefault="00FD36F7" w:rsidP="00A27979">
      <w:pPr>
        <w:spacing w:after="0" w:line="480" w:lineRule="auto"/>
        <w:jc w:val="center"/>
      </w:pPr>
    </w:p>
    <w:p w14:paraId="636BC382" w14:textId="77777777" w:rsidR="00FD36F7" w:rsidRDefault="00FD36F7" w:rsidP="00A27979">
      <w:pPr>
        <w:spacing w:after="0" w:line="480" w:lineRule="auto"/>
        <w:jc w:val="center"/>
      </w:pPr>
    </w:p>
    <w:p w14:paraId="6254F364" w14:textId="77777777" w:rsidR="00FD36F7" w:rsidRDefault="00FD36F7" w:rsidP="00A27979">
      <w:pPr>
        <w:spacing w:after="0" w:line="480" w:lineRule="auto"/>
        <w:jc w:val="center"/>
      </w:pPr>
    </w:p>
    <w:p w14:paraId="50DC9779" w14:textId="77777777" w:rsidR="00FD36F7" w:rsidRDefault="00FD36F7" w:rsidP="00A27979">
      <w:pPr>
        <w:spacing w:after="0" w:line="480" w:lineRule="auto"/>
        <w:jc w:val="center"/>
      </w:pPr>
    </w:p>
    <w:p w14:paraId="0E9BB5F6" w14:textId="77777777" w:rsidR="00FD36F7" w:rsidRDefault="00FD36F7" w:rsidP="00A27979">
      <w:pPr>
        <w:spacing w:after="0" w:line="480" w:lineRule="auto"/>
        <w:jc w:val="center"/>
      </w:pPr>
    </w:p>
    <w:p w14:paraId="4DFAEDF4" w14:textId="77777777" w:rsidR="00FD36F7" w:rsidRDefault="00FD36F7" w:rsidP="00A27979">
      <w:pPr>
        <w:spacing w:after="0" w:line="480" w:lineRule="auto"/>
        <w:jc w:val="center"/>
      </w:pPr>
    </w:p>
    <w:p w14:paraId="1F86DA76" w14:textId="77777777" w:rsidR="00FD36F7" w:rsidRDefault="00FD36F7" w:rsidP="00A27979">
      <w:pPr>
        <w:spacing w:after="0" w:line="480" w:lineRule="auto"/>
        <w:jc w:val="center"/>
      </w:pPr>
    </w:p>
    <w:p w14:paraId="70C46022" w14:textId="77777777" w:rsidR="00FD36F7" w:rsidRDefault="00FD36F7" w:rsidP="00A27979">
      <w:pPr>
        <w:spacing w:after="0" w:line="480" w:lineRule="auto"/>
        <w:jc w:val="center"/>
      </w:pPr>
    </w:p>
    <w:p w14:paraId="4462BC32" w14:textId="77777777" w:rsidR="00FD36F7" w:rsidRDefault="00FD36F7" w:rsidP="00A27979">
      <w:pPr>
        <w:spacing w:after="0" w:line="480" w:lineRule="auto"/>
        <w:jc w:val="center"/>
      </w:pPr>
    </w:p>
    <w:p w14:paraId="51EF1F3B" w14:textId="77777777" w:rsidR="00FD36F7" w:rsidRDefault="00FD36F7" w:rsidP="00A27979">
      <w:pPr>
        <w:spacing w:after="0" w:line="480" w:lineRule="auto"/>
        <w:jc w:val="center"/>
      </w:pPr>
    </w:p>
    <w:p w14:paraId="2BE93BB2" w14:textId="77777777" w:rsidR="00FD36F7" w:rsidRDefault="00FD36F7" w:rsidP="00A27979">
      <w:pPr>
        <w:spacing w:after="0" w:line="480" w:lineRule="auto"/>
        <w:jc w:val="center"/>
      </w:pPr>
    </w:p>
    <w:p w14:paraId="037065AC" w14:textId="77777777" w:rsidR="00FD36F7" w:rsidRDefault="00FD36F7" w:rsidP="00A27979">
      <w:pPr>
        <w:spacing w:after="0" w:line="480" w:lineRule="auto"/>
        <w:jc w:val="center"/>
      </w:pPr>
    </w:p>
    <w:p w14:paraId="370BCFE0" w14:textId="77777777" w:rsidR="00FD36F7" w:rsidRDefault="00FD36F7" w:rsidP="00A27979">
      <w:pPr>
        <w:spacing w:after="0" w:line="480" w:lineRule="auto"/>
        <w:jc w:val="center"/>
      </w:pPr>
    </w:p>
    <w:p w14:paraId="400C143B" w14:textId="77777777" w:rsidR="00FD36F7" w:rsidRDefault="00FD36F7" w:rsidP="00A27979">
      <w:pPr>
        <w:spacing w:after="0" w:line="480" w:lineRule="auto"/>
        <w:jc w:val="center"/>
      </w:pPr>
    </w:p>
    <w:p w14:paraId="4961BCE8" w14:textId="77777777" w:rsidR="00FD36F7" w:rsidRDefault="00FD36F7" w:rsidP="00A27979">
      <w:pPr>
        <w:spacing w:after="0" w:line="480" w:lineRule="auto"/>
        <w:jc w:val="center"/>
      </w:pPr>
    </w:p>
    <w:p w14:paraId="142FB1E5" w14:textId="77777777" w:rsidR="00FD36F7" w:rsidRDefault="00FD36F7" w:rsidP="00A27979">
      <w:pPr>
        <w:spacing w:after="0" w:line="480" w:lineRule="auto"/>
        <w:jc w:val="center"/>
      </w:pPr>
    </w:p>
    <w:p w14:paraId="18168F13" w14:textId="77777777" w:rsidR="00FD36F7" w:rsidRDefault="00FD36F7" w:rsidP="00A27979">
      <w:pPr>
        <w:spacing w:after="0" w:line="480" w:lineRule="auto"/>
        <w:jc w:val="center"/>
      </w:pPr>
    </w:p>
    <w:p w14:paraId="3CED6A1D" w14:textId="77777777" w:rsidR="00FD36F7" w:rsidRDefault="00FD36F7" w:rsidP="00673735">
      <w:pPr>
        <w:spacing w:after="0" w:line="480" w:lineRule="auto"/>
      </w:pPr>
    </w:p>
    <w:p w14:paraId="2AD97893" w14:textId="77777777" w:rsidR="00673735" w:rsidRDefault="00673735" w:rsidP="00673735">
      <w:pPr>
        <w:spacing w:after="0" w:line="480" w:lineRule="auto"/>
      </w:pPr>
    </w:p>
    <w:p w14:paraId="1FB85127" w14:textId="63D35193" w:rsidR="00BD7113" w:rsidRDefault="008071A1" w:rsidP="00A27979">
      <w:pPr>
        <w:spacing w:after="0" w:line="480" w:lineRule="auto"/>
        <w:jc w:val="center"/>
      </w:pPr>
      <w:r>
        <w:lastRenderedPageBreak/>
        <w:t>References</w:t>
      </w:r>
    </w:p>
    <w:p w14:paraId="5D8F1E28" w14:textId="77777777" w:rsidR="008071A1" w:rsidRPr="008071A1" w:rsidRDefault="008071A1" w:rsidP="00A27979">
      <w:pPr>
        <w:spacing w:after="0" w:line="480" w:lineRule="auto"/>
        <w:ind w:left="720" w:hanging="720"/>
        <w:jc w:val="both"/>
      </w:pPr>
      <w:proofErr w:type="spellStart"/>
      <w:r w:rsidRPr="008071A1">
        <w:rPr>
          <w:color w:val="222222"/>
          <w:shd w:val="clear" w:color="auto" w:fill="FFFFFF"/>
        </w:rPr>
        <w:t>Drutman</w:t>
      </w:r>
      <w:proofErr w:type="spellEnd"/>
      <w:r w:rsidRPr="008071A1">
        <w:rPr>
          <w:color w:val="222222"/>
          <w:shd w:val="clear" w:color="auto" w:fill="FFFFFF"/>
        </w:rPr>
        <w:t>, L. (2020). </w:t>
      </w:r>
      <w:r w:rsidRPr="008071A1">
        <w:rPr>
          <w:i/>
          <w:iCs/>
          <w:color w:val="222222"/>
          <w:shd w:val="clear" w:color="auto" w:fill="FFFFFF"/>
        </w:rPr>
        <w:t>Breaking the Two-Party Doom Loop: The Case for Multiparty Democracy in America</w:t>
      </w:r>
      <w:r w:rsidRPr="008071A1">
        <w:rPr>
          <w:color w:val="222222"/>
          <w:shd w:val="clear" w:color="auto" w:fill="FFFFFF"/>
        </w:rPr>
        <w:t>. Oxford University Press, USA.</w:t>
      </w:r>
    </w:p>
    <w:p w14:paraId="5684D885" w14:textId="77777777" w:rsidR="008071A1" w:rsidRPr="008071A1" w:rsidRDefault="008071A1" w:rsidP="00A27979">
      <w:pPr>
        <w:spacing w:after="0" w:line="480" w:lineRule="auto"/>
        <w:ind w:left="720" w:hanging="720"/>
        <w:jc w:val="both"/>
      </w:pPr>
      <w:r w:rsidRPr="008071A1">
        <w:rPr>
          <w:color w:val="222222"/>
          <w:shd w:val="clear" w:color="auto" w:fill="FFFFFF"/>
        </w:rPr>
        <w:t>Taylor, K., Frankenberg, E., &amp; Siegel-Hawley, G. (2019). Racial segregation in the Southern schools, school districts, and counties where districts have seceded. </w:t>
      </w:r>
      <w:r w:rsidRPr="008071A1">
        <w:rPr>
          <w:i/>
          <w:iCs/>
          <w:color w:val="222222"/>
          <w:shd w:val="clear" w:color="auto" w:fill="FFFFFF"/>
        </w:rPr>
        <w:t>AERA Open</w:t>
      </w:r>
      <w:r w:rsidRPr="008071A1">
        <w:rPr>
          <w:color w:val="222222"/>
          <w:shd w:val="clear" w:color="auto" w:fill="FFFFFF"/>
        </w:rPr>
        <w:t>, </w:t>
      </w:r>
      <w:r w:rsidRPr="008071A1">
        <w:rPr>
          <w:i/>
          <w:iCs/>
          <w:color w:val="222222"/>
          <w:shd w:val="clear" w:color="auto" w:fill="FFFFFF"/>
        </w:rPr>
        <w:t>5</w:t>
      </w:r>
      <w:r w:rsidRPr="008071A1">
        <w:rPr>
          <w:color w:val="222222"/>
          <w:shd w:val="clear" w:color="auto" w:fill="FFFFFF"/>
        </w:rPr>
        <w:t>(3), 2332858419860152.</w:t>
      </w:r>
    </w:p>
    <w:p w14:paraId="4173470D" w14:textId="77777777" w:rsidR="008071A1" w:rsidRPr="008071A1" w:rsidRDefault="008071A1" w:rsidP="00A27979">
      <w:pPr>
        <w:spacing w:after="0" w:line="480" w:lineRule="auto"/>
        <w:ind w:left="720" w:hanging="720"/>
        <w:jc w:val="both"/>
        <w:rPr>
          <w:color w:val="222222"/>
          <w:shd w:val="clear" w:color="auto" w:fill="FFFFFF"/>
        </w:rPr>
      </w:pPr>
      <w:proofErr w:type="spellStart"/>
      <w:r w:rsidRPr="008071A1">
        <w:rPr>
          <w:color w:val="222222"/>
          <w:shd w:val="clear" w:color="auto" w:fill="FFFFFF"/>
        </w:rPr>
        <w:t>Walzer</w:t>
      </w:r>
      <w:proofErr w:type="spellEnd"/>
      <w:r w:rsidRPr="008071A1">
        <w:rPr>
          <w:color w:val="222222"/>
          <w:shd w:val="clear" w:color="auto" w:fill="FFFFFF"/>
        </w:rPr>
        <w:t>, M. (2018). The New Left. 1968 and Post Scriptum. </w:t>
      </w:r>
      <w:proofErr w:type="spellStart"/>
      <w:r w:rsidRPr="008071A1">
        <w:rPr>
          <w:i/>
          <w:iCs/>
          <w:color w:val="222222"/>
          <w:shd w:val="clear" w:color="auto" w:fill="FFFFFF"/>
        </w:rPr>
        <w:t>Revista</w:t>
      </w:r>
      <w:proofErr w:type="spellEnd"/>
      <w:r w:rsidRPr="008071A1">
        <w:rPr>
          <w:i/>
          <w:iCs/>
          <w:color w:val="222222"/>
          <w:shd w:val="clear" w:color="auto" w:fill="FFFFFF"/>
        </w:rPr>
        <w:t xml:space="preserve"> </w:t>
      </w:r>
      <w:proofErr w:type="spellStart"/>
      <w:r w:rsidRPr="008071A1">
        <w:rPr>
          <w:i/>
          <w:iCs/>
          <w:color w:val="222222"/>
          <w:shd w:val="clear" w:color="auto" w:fill="FFFFFF"/>
        </w:rPr>
        <w:t>mexicana</w:t>
      </w:r>
      <w:proofErr w:type="spellEnd"/>
      <w:r w:rsidRPr="008071A1">
        <w:rPr>
          <w:i/>
          <w:iCs/>
          <w:color w:val="222222"/>
          <w:shd w:val="clear" w:color="auto" w:fill="FFFFFF"/>
        </w:rPr>
        <w:t xml:space="preserve"> de </w:t>
      </w:r>
      <w:proofErr w:type="spellStart"/>
      <w:r w:rsidRPr="008071A1">
        <w:rPr>
          <w:i/>
          <w:iCs/>
          <w:color w:val="222222"/>
          <w:shd w:val="clear" w:color="auto" w:fill="FFFFFF"/>
        </w:rPr>
        <w:t>ciencias</w:t>
      </w:r>
      <w:proofErr w:type="spellEnd"/>
      <w:r w:rsidRPr="008071A1">
        <w:rPr>
          <w:i/>
          <w:iCs/>
          <w:color w:val="222222"/>
          <w:shd w:val="clear" w:color="auto" w:fill="FFFFFF"/>
        </w:rPr>
        <w:t xml:space="preserve"> </w:t>
      </w:r>
      <w:proofErr w:type="spellStart"/>
      <w:r w:rsidRPr="008071A1">
        <w:rPr>
          <w:i/>
          <w:iCs/>
          <w:color w:val="222222"/>
          <w:shd w:val="clear" w:color="auto" w:fill="FFFFFF"/>
        </w:rPr>
        <w:t>políticas</w:t>
      </w:r>
      <w:proofErr w:type="spellEnd"/>
      <w:r w:rsidRPr="008071A1">
        <w:rPr>
          <w:i/>
          <w:iCs/>
          <w:color w:val="222222"/>
          <w:shd w:val="clear" w:color="auto" w:fill="FFFFFF"/>
        </w:rPr>
        <w:t xml:space="preserve"> y </w:t>
      </w:r>
      <w:proofErr w:type="spellStart"/>
      <w:r w:rsidRPr="008071A1">
        <w:rPr>
          <w:i/>
          <w:iCs/>
          <w:color w:val="222222"/>
          <w:shd w:val="clear" w:color="auto" w:fill="FFFFFF"/>
        </w:rPr>
        <w:t>sociales</w:t>
      </w:r>
      <w:proofErr w:type="spellEnd"/>
      <w:r w:rsidRPr="008071A1">
        <w:rPr>
          <w:color w:val="222222"/>
          <w:shd w:val="clear" w:color="auto" w:fill="FFFFFF"/>
        </w:rPr>
        <w:t>, </w:t>
      </w:r>
      <w:r w:rsidRPr="008071A1">
        <w:rPr>
          <w:i/>
          <w:iCs/>
          <w:color w:val="222222"/>
          <w:shd w:val="clear" w:color="auto" w:fill="FFFFFF"/>
        </w:rPr>
        <w:t>63</w:t>
      </w:r>
      <w:r w:rsidRPr="008071A1">
        <w:rPr>
          <w:color w:val="222222"/>
          <w:shd w:val="clear" w:color="auto" w:fill="FFFFFF"/>
        </w:rPr>
        <w:t>(234), 85-97.</w:t>
      </w:r>
    </w:p>
    <w:p w14:paraId="26121A2F" w14:textId="1F835245" w:rsidR="00585C3E" w:rsidRDefault="00585C3E" w:rsidP="00A27979">
      <w:pPr>
        <w:spacing w:after="0" w:line="480" w:lineRule="auto"/>
        <w:jc w:val="center"/>
      </w:pPr>
    </w:p>
    <w:p w14:paraId="0BF7E8B4" w14:textId="40A6E761" w:rsidR="00585C3E" w:rsidRDefault="00585C3E" w:rsidP="00A27979">
      <w:pPr>
        <w:spacing w:after="0" w:line="480" w:lineRule="auto"/>
        <w:jc w:val="center"/>
      </w:pPr>
    </w:p>
    <w:p w14:paraId="5E075199" w14:textId="59D240DC" w:rsidR="00585C3E" w:rsidRDefault="00585C3E" w:rsidP="00A27979">
      <w:pPr>
        <w:spacing w:after="0" w:line="480" w:lineRule="auto"/>
        <w:jc w:val="center"/>
      </w:pPr>
    </w:p>
    <w:p w14:paraId="720F0F6F" w14:textId="46D01B85" w:rsidR="00585C3E" w:rsidRDefault="00585C3E" w:rsidP="00A27979">
      <w:pPr>
        <w:spacing w:after="0" w:line="480" w:lineRule="auto"/>
        <w:jc w:val="center"/>
      </w:pPr>
    </w:p>
    <w:p w14:paraId="38BCA372" w14:textId="77777777" w:rsidR="00585C3E" w:rsidRDefault="00585C3E" w:rsidP="00A27979">
      <w:pPr>
        <w:spacing w:after="0" w:line="480" w:lineRule="auto"/>
        <w:jc w:val="center"/>
      </w:pPr>
    </w:p>
    <w:sectPr w:rsidR="00585C3E" w:rsidSect="00CD241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E0CB25" w14:textId="77777777" w:rsidR="007A7C99" w:rsidRDefault="007A7C99" w:rsidP="00585C3E">
      <w:pPr>
        <w:spacing w:after="0" w:line="240" w:lineRule="auto"/>
      </w:pPr>
      <w:r>
        <w:separator/>
      </w:r>
    </w:p>
  </w:endnote>
  <w:endnote w:type="continuationSeparator" w:id="0">
    <w:p w14:paraId="5FF2548E" w14:textId="77777777" w:rsidR="007A7C99" w:rsidRDefault="007A7C99" w:rsidP="00585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E7BF9E" w14:textId="77777777" w:rsidR="007A7C99" w:rsidRDefault="007A7C99" w:rsidP="00585C3E">
      <w:pPr>
        <w:spacing w:after="0" w:line="240" w:lineRule="auto"/>
      </w:pPr>
      <w:r>
        <w:separator/>
      </w:r>
    </w:p>
  </w:footnote>
  <w:footnote w:type="continuationSeparator" w:id="0">
    <w:p w14:paraId="2A08C209" w14:textId="77777777" w:rsidR="007A7C99" w:rsidRDefault="007A7C99" w:rsidP="00585C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0345402"/>
      <w:docPartObj>
        <w:docPartGallery w:val="Page Numbers (Top of Page)"/>
        <w:docPartUnique/>
      </w:docPartObj>
    </w:sdtPr>
    <w:sdtEndPr>
      <w:rPr>
        <w:noProof/>
      </w:rPr>
    </w:sdtEndPr>
    <w:sdtContent>
      <w:p w14:paraId="774D6937" w14:textId="3BD2933F" w:rsidR="00CD2414" w:rsidRDefault="00CD2414">
        <w:pPr>
          <w:pStyle w:val="Header"/>
          <w:jc w:val="right"/>
        </w:pPr>
        <w:r>
          <w:t xml:space="preserve">THE GREAT REORDERING OF THE PARTIES </w:t>
        </w:r>
        <w:r>
          <w:t xml:space="preserve">                                                                    </w:t>
        </w:r>
        <w:r>
          <w:fldChar w:fldCharType="begin"/>
        </w:r>
        <w:r>
          <w:instrText xml:space="preserve"> PAGE   \* MERGEFORMAT </w:instrText>
        </w:r>
        <w:r>
          <w:fldChar w:fldCharType="separate"/>
        </w:r>
        <w:r w:rsidR="00E1147C">
          <w:rPr>
            <w:noProof/>
          </w:rPr>
          <w:t>2</w:t>
        </w:r>
        <w:r>
          <w:rPr>
            <w:noProof/>
          </w:rPr>
          <w:fldChar w:fldCharType="end"/>
        </w:r>
      </w:p>
    </w:sdtContent>
  </w:sdt>
  <w:p w14:paraId="7B267665" w14:textId="77777777" w:rsidR="00585C3E" w:rsidRDefault="00585C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619444" w14:textId="549110F4" w:rsidR="00CD2414" w:rsidRDefault="00CD2414">
    <w:pPr>
      <w:pStyle w:val="Header"/>
    </w:pPr>
    <w:r>
      <w:t>Running head:</w:t>
    </w:r>
    <w:r w:rsidRPr="00CD2414">
      <w:t xml:space="preserve"> </w:t>
    </w:r>
    <w:r>
      <w:t xml:space="preserve">THE GREAT </w:t>
    </w:r>
    <w:r>
      <w:t>REORDERING OF THE PARTIES</w:t>
    </w:r>
    <w:r>
      <w:t xml:space="preserve"> </w:t>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1tzCztDC0MDQwNDdQ0lEKTi0uzszPAykwrAUABtXa2ywAAAA="/>
  </w:docVars>
  <w:rsids>
    <w:rsidRoot w:val="00585C3E"/>
    <w:rsid w:val="00127118"/>
    <w:rsid w:val="00385E31"/>
    <w:rsid w:val="003E5B52"/>
    <w:rsid w:val="004562B3"/>
    <w:rsid w:val="00457FF2"/>
    <w:rsid w:val="00585C3E"/>
    <w:rsid w:val="005A15E9"/>
    <w:rsid w:val="00673735"/>
    <w:rsid w:val="007A7C99"/>
    <w:rsid w:val="007C31FE"/>
    <w:rsid w:val="008071A1"/>
    <w:rsid w:val="00A27979"/>
    <w:rsid w:val="00B30C63"/>
    <w:rsid w:val="00B30E4D"/>
    <w:rsid w:val="00BD7113"/>
    <w:rsid w:val="00C809FC"/>
    <w:rsid w:val="00CD2414"/>
    <w:rsid w:val="00E1147C"/>
    <w:rsid w:val="00FD3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CA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5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C3E"/>
  </w:style>
  <w:style w:type="paragraph" w:styleId="Footer">
    <w:name w:val="footer"/>
    <w:basedOn w:val="Normal"/>
    <w:link w:val="FooterChar"/>
    <w:uiPriority w:val="99"/>
    <w:unhideWhenUsed/>
    <w:rsid w:val="00585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C3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5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C3E"/>
  </w:style>
  <w:style w:type="paragraph" w:styleId="Footer">
    <w:name w:val="footer"/>
    <w:basedOn w:val="Normal"/>
    <w:link w:val="FooterChar"/>
    <w:uiPriority w:val="99"/>
    <w:unhideWhenUsed/>
    <w:rsid w:val="00585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5</Pages>
  <Words>719</Words>
  <Characters>410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1-02-23T18:31:00Z</dcterms:created>
  <dcterms:modified xsi:type="dcterms:W3CDTF">2021-02-23T21:42:00Z</dcterms:modified>
</cp:coreProperties>
</file>